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19CD34" w14:textId="44E20C59" w:rsidR="00D01A52" w:rsidRDefault="00D01A52">
      <w:bookmarkStart w:id="0" w:name="_GoBack"/>
      <w:bookmarkEnd w:id="0"/>
    </w:p>
    <w:p w14:paraId="2F007E9C" w14:textId="7BCAA9A7" w:rsidR="00D01A52" w:rsidRDefault="00D01A52">
      <w:r>
        <w:t xml:space="preserve">Db credentials: </w:t>
      </w:r>
    </w:p>
    <w:p w14:paraId="07272681" w14:textId="77777777" w:rsidR="00D01A52" w:rsidRDefault="00D01A52" w:rsidP="00D01A52">
      <w:r>
        <w:t>{</w:t>
      </w:r>
    </w:p>
    <w:p w14:paraId="03FCE674" w14:textId="77777777" w:rsidR="00D01A52" w:rsidRDefault="00D01A52" w:rsidP="00D01A52">
      <w:r>
        <w:t xml:space="preserve">  "hostname": "dashdb-txn-sbox-yp-dal09-03.services.dal.bluemix.net",</w:t>
      </w:r>
    </w:p>
    <w:p w14:paraId="18219D7A" w14:textId="77777777" w:rsidR="00D01A52" w:rsidRDefault="00D01A52" w:rsidP="00D01A52">
      <w:r>
        <w:t xml:space="preserve">  "password": "j66wbl0t7nfzgk^w",</w:t>
      </w:r>
    </w:p>
    <w:p w14:paraId="5CA300AC" w14:textId="77777777" w:rsidR="00D01A52" w:rsidRDefault="00D01A52" w:rsidP="00D01A52">
      <w:r>
        <w:t xml:space="preserve">  "</w:t>
      </w:r>
      <w:proofErr w:type="spellStart"/>
      <w:r>
        <w:t>https_url</w:t>
      </w:r>
      <w:proofErr w:type="spellEnd"/>
      <w:r>
        <w:t>": "https://dashdb-txn-sbox-yp-dal09-03.services.dal.bluemix.net",</w:t>
      </w:r>
    </w:p>
    <w:p w14:paraId="745DBEE4" w14:textId="77777777" w:rsidR="00D01A52" w:rsidRDefault="00D01A52" w:rsidP="00D01A52">
      <w:r>
        <w:t xml:space="preserve">  "port": 50000,</w:t>
      </w:r>
    </w:p>
    <w:p w14:paraId="4B712D0F" w14:textId="77777777" w:rsidR="00D01A52" w:rsidRDefault="00D01A52" w:rsidP="00D01A52">
      <w:r>
        <w:t xml:space="preserve">  "</w:t>
      </w:r>
      <w:proofErr w:type="spellStart"/>
      <w:r>
        <w:t>ssldsn</w:t>
      </w:r>
      <w:proofErr w:type="spellEnd"/>
      <w:r>
        <w:t>": "DATABASE=</w:t>
      </w:r>
      <w:proofErr w:type="gramStart"/>
      <w:r>
        <w:t>BLUDB;HOSTNAME=dashdb-txn-sbox-yp-dal09-03.services.dal.bluemix.net</w:t>
      </w:r>
      <w:proofErr w:type="gramEnd"/>
      <w:r>
        <w:t>;PORT=50001;PROTOCOL=TCPIP;UID=mqg06812;PWD=j66wbl0t7nfzgk^w;Security=SSL;",</w:t>
      </w:r>
    </w:p>
    <w:p w14:paraId="4FDA7895" w14:textId="77777777" w:rsidR="00D01A52" w:rsidRDefault="00D01A52" w:rsidP="00D01A52">
      <w:r>
        <w:t xml:space="preserve">  "host": "dashdb-txn-sbox-yp-dal09-03.services.dal.bluemix.net",</w:t>
      </w:r>
    </w:p>
    <w:p w14:paraId="0B50C7B2" w14:textId="77777777" w:rsidR="00D01A52" w:rsidRDefault="00D01A52" w:rsidP="00D01A52">
      <w:r>
        <w:t xml:space="preserve">  "</w:t>
      </w:r>
      <w:proofErr w:type="spellStart"/>
      <w:r>
        <w:t>jdbcurl</w:t>
      </w:r>
      <w:proofErr w:type="spellEnd"/>
      <w:r>
        <w:t>": "</w:t>
      </w:r>
      <w:proofErr w:type="gramStart"/>
      <w:r>
        <w:t>jdbc:db2://dashdb-txn-sbox-yp-dal09-03.services.dal.bluemix.net:50000/BLUDB</w:t>
      </w:r>
      <w:proofErr w:type="gramEnd"/>
      <w:r>
        <w:t>",</w:t>
      </w:r>
    </w:p>
    <w:p w14:paraId="3509A9CB" w14:textId="77777777" w:rsidR="00D01A52" w:rsidRDefault="00D01A52" w:rsidP="00D01A52">
      <w:r>
        <w:t xml:space="preserve">  "</w:t>
      </w:r>
      <w:proofErr w:type="spellStart"/>
      <w:r>
        <w:t>uri</w:t>
      </w:r>
      <w:proofErr w:type="spellEnd"/>
      <w:r>
        <w:t>": "db2://mqg06812:j66wbl0t7nfzgk%5Ew@dashdb-txn-sbox-yp-dal09-03.services.dal.bluemix.net:50000/BLUDB",</w:t>
      </w:r>
    </w:p>
    <w:p w14:paraId="4EC39814" w14:textId="77777777" w:rsidR="00D01A52" w:rsidRDefault="00D01A52" w:rsidP="00D01A52">
      <w:r>
        <w:t xml:space="preserve">  "</w:t>
      </w:r>
      <w:proofErr w:type="spellStart"/>
      <w:r>
        <w:t>db</w:t>
      </w:r>
      <w:proofErr w:type="spellEnd"/>
      <w:r>
        <w:t>": "BLUDB",</w:t>
      </w:r>
    </w:p>
    <w:p w14:paraId="40AE0E1C" w14:textId="77777777" w:rsidR="00D01A52" w:rsidRDefault="00D01A52" w:rsidP="00D01A52">
      <w:r>
        <w:t xml:space="preserve">  "</w:t>
      </w:r>
      <w:proofErr w:type="spellStart"/>
      <w:r>
        <w:t>dsn</w:t>
      </w:r>
      <w:proofErr w:type="spellEnd"/>
      <w:r>
        <w:t>": "DATABASE=</w:t>
      </w:r>
      <w:proofErr w:type="gramStart"/>
      <w:r>
        <w:t>BLUDB;HOSTNAME=dashdb-txn-sbox-yp-dal09-03.services.dal.bluemix.net</w:t>
      </w:r>
      <w:proofErr w:type="gramEnd"/>
      <w:r>
        <w:t>;PORT=50000;PROTOCOL=TCPIP;UID=mqg06812;PWD=j66wbl0t7nfzgk^w;",</w:t>
      </w:r>
    </w:p>
    <w:p w14:paraId="70600FA7" w14:textId="77777777" w:rsidR="00D01A52" w:rsidRDefault="00D01A52" w:rsidP="00D01A52">
      <w:r>
        <w:t xml:space="preserve">  "username": "mqg06812",</w:t>
      </w:r>
    </w:p>
    <w:p w14:paraId="30455E73" w14:textId="77777777" w:rsidR="00D01A52" w:rsidRDefault="00D01A52" w:rsidP="00D01A52">
      <w:r>
        <w:t xml:space="preserve">  "</w:t>
      </w:r>
      <w:proofErr w:type="spellStart"/>
      <w:r>
        <w:t>ssljdbcurl</w:t>
      </w:r>
      <w:proofErr w:type="spellEnd"/>
      <w:r>
        <w:t>": "</w:t>
      </w:r>
      <w:proofErr w:type="gramStart"/>
      <w:r>
        <w:t>jdbc:db2://dashdb-txn-sbox-yp-dal09-03.services.dal.bluemix.net:50001/BLUDB:sslConnection=true</w:t>
      </w:r>
      <w:proofErr w:type="gramEnd"/>
      <w:r>
        <w:t>;"</w:t>
      </w:r>
    </w:p>
    <w:p w14:paraId="28DB66B4" w14:textId="70452117" w:rsidR="00D01A52" w:rsidRDefault="00D01A52" w:rsidP="00D01A52">
      <w:r>
        <w:t>}</w:t>
      </w:r>
    </w:p>
    <w:sectPr w:rsidR="00D01A5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Y0NjK1MDYyA7LMLJV0lIJTi4sz8/NACgxrAfQd9j4sAAAA"/>
  </w:docVars>
  <w:rsids>
    <w:rsidRoot w:val="00D01A52"/>
    <w:rsid w:val="0077244C"/>
    <w:rsid w:val="00D01A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EA2449"/>
  <w15:chartTrackingRefBased/>
  <w15:docId w15:val="{C7D69102-65A4-4CCE-826A-1DC69B5673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3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rol Hoopfer</dc:creator>
  <cp:keywords/>
  <dc:description/>
  <cp:lastModifiedBy>Errol Hoopfer</cp:lastModifiedBy>
  <cp:revision>1</cp:revision>
  <dcterms:created xsi:type="dcterms:W3CDTF">2018-10-13T19:29:00Z</dcterms:created>
  <dcterms:modified xsi:type="dcterms:W3CDTF">2018-10-13T19:30:00Z</dcterms:modified>
</cp:coreProperties>
</file>